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5482" w:rsidRDefault="00C12C11"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41.5pt;margin-top:-39pt;width:558pt;height:716.5pt;z-index:251658240" stroked="f">
            <v:textbox>
              <w:txbxContent>
                <w:p w:rsidR="00D8581E" w:rsidRDefault="00D8581E">
                  <w:r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6998360" cy="9055100"/>
                        <wp:effectExtent l="19050" t="0" r="0" b="0"/>
                        <wp:docPr id="1" name="Picture 0" descr="DreamvettePoster2023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DreamvettePoster2023.png"/>
                                <pic:cNvPicPr/>
                              </pic:nvPicPr>
                              <pic:blipFill>
                                <a:blip r:embed="rId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998374" cy="90551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25482" w:rsidRDefault="00665BA4">
      <w:r>
        <w:rPr>
          <w:noProof/>
          <w:lang w:val="en-US"/>
        </w:rPr>
        <w:pict>
          <v:shape id="_x0000_s1034" type="#_x0000_t202" style="position:absolute;margin-left:147.5pt;margin-top:607pt;width:81.5pt;height:48pt;z-index:251663360" stroked="f">
            <v:textbox>
              <w:txbxContent>
                <w:p w:rsidR="00665BA4" w:rsidRDefault="00665BA4">
                  <w:r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760095" cy="520700"/>
                        <wp:effectExtent l="19050" t="0" r="1905" b="0"/>
                        <wp:docPr id="3" name="Picture 2" descr="COD Logo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D Logo.jpg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0095" cy="5207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_x0000_s1033" type="#_x0000_t202" style="position:absolute;margin-left:169pt;margin-top:609.5pt;width:60pt;height:36.5pt;z-index:251662336" stroked="f">
            <v:textbox>
              <w:txbxContent>
                <w:p w:rsidR="00665BA4" w:rsidRDefault="00665BA4"/>
              </w:txbxContent>
            </v:textbox>
          </v:shape>
        </w:pict>
      </w:r>
      <w:r w:rsidR="00C12C11">
        <w:rPr>
          <w:noProof/>
          <w:lang w:val="en-US"/>
        </w:rPr>
        <w:pict>
          <v:shape id="_x0000_s1031" type="#_x0000_t202" style="position:absolute;margin-left:127pt;margin-top:604.5pt;width:42pt;height:44pt;z-index:251661312" stroked="f">
            <v:textbox>
              <w:txbxContent>
                <w:p w:rsidR="00E30D8A" w:rsidRDefault="00E30D8A"/>
              </w:txbxContent>
            </v:textbox>
          </v:shape>
        </w:pict>
      </w:r>
      <w:r w:rsidR="00C12C11">
        <w:rPr>
          <w:noProof/>
          <w:lang w:val="en-US"/>
        </w:rPr>
        <w:pict>
          <v:shape id="_x0000_s1027" type="#_x0000_t202" style="position:absolute;margin-left:117.5pt;margin-top:663pt;width:221pt;height:24pt;z-index:251659264" stroked="f">
            <v:textbox>
              <w:txbxContent>
                <w:p w:rsidR="00D8581E" w:rsidRPr="00D8581E" w:rsidRDefault="00D8581E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         </w:t>
                  </w:r>
                  <w:r w:rsidR="0024639C">
                    <w:rPr>
                      <w:rFonts w:ascii="Arial" w:hAnsi="Arial" w:cs="Arial"/>
                      <w:b/>
                    </w:rPr>
                    <w:t xml:space="preserve">    </w:t>
                  </w:r>
                  <w:r>
                    <w:rPr>
                      <w:rFonts w:ascii="Arial" w:hAnsi="Arial" w:cs="Arial"/>
                      <w:b/>
                    </w:rPr>
                    <w:t xml:space="preserve"> </w:t>
                  </w:r>
                  <w:r w:rsidRPr="00D8581E">
                    <w:rPr>
                      <w:rFonts w:ascii="Arial" w:hAnsi="Arial" w:cs="Arial"/>
                      <w:b/>
                    </w:rPr>
                    <w:t>Registration on back</w:t>
                  </w:r>
                </w:p>
              </w:txbxContent>
            </v:textbox>
          </v:shape>
        </w:pict>
      </w:r>
    </w:p>
    <w:sectPr w:rsidR="00225482" w:rsidSect="0065339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c3NTYyMbU0NDewsDBW0lEKTi0uzszPAykwrAUAoQl3aSwAAAA="/>
  </w:docVars>
  <w:rsids>
    <w:rsidRoot w:val="00225482"/>
    <w:rsid w:val="001C5B52"/>
    <w:rsid w:val="00225482"/>
    <w:rsid w:val="0024639C"/>
    <w:rsid w:val="002F048F"/>
    <w:rsid w:val="003231D0"/>
    <w:rsid w:val="00426252"/>
    <w:rsid w:val="00426966"/>
    <w:rsid w:val="00501ED4"/>
    <w:rsid w:val="00513469"/>
    <w:rsid w:val="0057726C"/>
    <w:rsid w:val="005E51F4"/>
    <w:rsid w:val="0065339E"/>
    <w:rsid w:val="00665BA4"/>
    <w:rsid w:val="00754536"/>
    <w:rsid w:val="007A7B58"/>
    <w:rsid w:val="008A0F46"/>
    <w:rsid w:val="009E3C51"/>
    <w:rsid w:val="00B21F62"/>
    <w:rsid w:val="00B2220C"/>
    <w:rsid w:val="00B60E24"/>
    <w:rsid w:val="00B96CA4"/>
    <w:rsid w:val="00C12C11"/>
    <w:rsid w:val="00CB60EE"/>
    <w:rsid w:val="00D107AE"/>
    <w:rsid w:val="00D14010"/>
    <w:rsid w:val="00D700FF"/>
    <w:rsid w:val="00D8581E"/>
    <w:rsid w:val="00DF476F"/>
    <w:rsid w:val="00E26FBD"/>
    <w:rsid w:val="00E30D8A"/>
    <w:rsid w:val="00E70192"/>
    <w:rsid w:val="00ED5753"/>
    <w:rsid w:val="00EF5BFC"/>
    <w:rsid w:val="00F575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39E"/>
  </w:style>
  <w:style w:type="paragraph" w:styleId="Heading1">
    <w:name w:val="heading 1"/>
    <w:basedOn w:val="Normal"/>
    <w:link w:val="Heading1Char"/>
    <w:uiPriority w:val="9"/>
    <w:qFormat/>
    <w:rsid w:val="002F04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254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22548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2548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04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48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F048F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3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Striemer</dc:creator>
  <cp:lastModifiedBy>Windows User</cp:lastModifiedBy>
  <cp:revision>2</cp:revision>
  <cp:lastPrinted>2023-02-17T20:13:00Z</cp:lastPrinted>
  <dcterms:created xsi:type="dcterms:W3CDTF">2023-02-17T20:14:00Z</dcterms:created>
  <dcterms:modified xsi:type="dcterms:W3CDTF">2023-02-17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39a4ae-f464-4a5c-9f22-98af9df698ba</vt:lpwstr>
  </property>
</Properties>
</file>